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"/>
      <w:bookmarkEnd w:id="38"/>
      <w:r>
        <w:t xml:space="preserve">Instalación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sitos"/>
      <w:bookmarkEnd w:id="43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FirstParagraph"/>
      </w:pPr>
      <w:hyperlink r:id="rId45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7" w:name="construir-la-imagen"/>
      <w:bookmarkEnd w:id="47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nzar-el-contenedor"/>
      <w:bookmarkEnd w:id="48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49" w:name="manejo"/>
      <w:bookmarkEnd w:id="49"/>
      <w:r>
        <w:t xml:space="preserve">Manejo</w:t>
      </w:r>
    </w:p>
    <w:p>
      <w:pPr>
        <w:pStyle w:val="Heading2"/>
      </w:pPr>
      <w:bookmarkStart w:id="50" w:name="creación"/>
      <w:bookmarkEnd w:id="50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2" w:name="notas"/>
      <w:bookmarkEnd w:id="52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3" w:name="niveles"/>
      <w:bookmarkEnd w:id="53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4" w:name="numeración"/>
      <w:bookmarkEnd w:id="54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5" w:name="configuración"/>
      <w:bookmarkEnd w:id="55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6" w:name="generación"/>
      <w:bookmarkEnd w:id="56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versión-1.0"/>
      <w:bookmarkEnd w:id="58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59" w:name="versión-2.0"/>
      <w:bookmarkEnd w:id="59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0" w:name="versión-3.0"/>
      <w:bookmarkEnd w:id="60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1"/>
      </w:pPr>
      <w:bookmarkStart w:id="62" w:name="adolfo-sanz-de-diego-autor"/>
      <w:bookmarkEnd w:id="62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9" w:name="donde-encontrarme"/>
      <w:bookmarkEnd w:id="69"/>
      <w:r>
        <w:t xml:space="preserve">¿Donde encontrarme?</w:t>
      </w:r>
    </w:p>
    <w:p>
      <w:pPr>
        <w:pStyle w:val="Compact"/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7b1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5366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22T11:53:20Z</dcterms:created>
  <dcterms:modified xsi:type="dcterms:W3CDTF">2019-09-22T11:53:20Z</dcterms:modified>
</cp:coreProperties>
</file>